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1c685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1c68505-d9b0-11ef-bcd1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Q4CMQwDIz7Q//8yPwgeF3HhguQctsCyuwcrcWy3NT+r61HvqurUmaOb9kO/6nf9+64ENEeA+qvmGuN9sIA18AKers3tFl6LSH1mBW/41nRrKAv8MdLvWpgvi8k2zVpDKX8whxRbBKrrtF8woBE8F5rO41Yml3R35fOw1VSYRKMh5/xpjdCo8UBlOl/92jSqNAsxnYf9JkzVqbu8X6aAO+y5k+MBaVHfJAzxKA5R49w6uV4YiBUDkyRqiuc0LUvPI4n7bYtQprsGif2BVD6JuuBf0NjamqAhENJ+zdxc3UBm7l9C2nvwzYU8n8FsWp48D7x/lHdgrBzj3fPB3Gx22CycDyQYGeMaeOV8UGjQTl7C43QwK3mFg83eXNEszNepal0v5Mujz7tvf35swpzAe+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't login or get any services on my pho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1c68505-d9b0-11ef-bcd1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1c68505-d9b0-11ef-bcd1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1c68505-d9b0-11ef-bcd1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1c68505</dc:title>
  <dc:creator/>
  <cp:keywords/>
  <dcterms:created xsi:type="dcterms:W3CDTF">2026-05-03T10:46:54Z</dcterms:created>
  <dcterms:modified xsi:type="dcterms:W3CDTF">2026-05-03T10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